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E4EC7" w14:textId="1DEA1AE8" w:rsidR="00D322EE" w:rsidRDefault="00787E38" w:rsidP="00787E38">
      <w:pPr>
        <w:jc w:val="center"/>
        <w:rPr>
          <w:u w:val="single"/>
        </w:rPr>
      </w:pPr>
      <w:r w:rsidRPr="00787E38">
        <w:rPr>
          <w:u w:val="single"/>
        </w:rPr>
        <w:t xml:space="preserve">Report – Week </w:t>
      </w:r>
      <w:r w:rsidR="00E017F4">
        <w:rPr>
          <w:u w:val="single"/>
        </w:rPr>
        <w:t>1</w:t>
      </w:r>
      <w:r w:rsidR="00006D8C">
        <w:rPr>
          <w:u w:val="single"/>
        </w:rPr>
        <w:t>1</w:t>
      </w:r>
    </w:p>
    <w:p w14:paraId="213BADF3" w14:textId="098D0598" w:rsidR="00787E38" w:rsidRDefault="00787E38" w:rsidP="00787E38">
      <w:pPr>
        <w:jc w:val="center"/>
        <w:rPr>
          <w:u w:val="single"/>
        </w:rPr>
      </w:pPr>
    </w:p>
    <w:p w14:paraId="70EF26CB" w14:textId="77777777" w:rsidR="00787E38" w:rsidRDefault="00787E38" w:rsidP="00787E38"/>
    <w:p w14:paraId="021C422F" w14:textId="63C75405" w:rsidR="00787E38" w:rsidRDefault="00787E38" w:rsidP="00787E38">
      <w:r>
        <w:t>AGENDA</w:t>
      </w:r>
    </w:p>
    <w:p w14:paraId="2C37D982" w14:textId="07C03DA5" w:rsidR="00787E38" w:rsidRDefault="00787E38" w:rsidP="00787E38">
      <w:r>
        <w:tab/>
      </w:r>
      <w:r w:rsidR="00006D8C">
        <w:t>Meeting online this week. Discuss time frame to ask for PL student participants.</w:t>
      </w:r>
    </w:p>
    <w:p w14:paraId="005E5472" w14:textId="77777777" w:rsidR="00787E38" w:rsidRDefault="00787E38" w:rsidP="00787E38"/>
    <w:p w14:paraId="182AD183" w14:textId="3958E531" w:rsidR="00787E38" w:rsidRDefault="00787E38" w:rsidP="00787E38">
      <w:r>
        <w:t>PROGRESS</w:t>
      </w:r>
    </w:p>
    <w:p w14:paraId="225D699C" w14:textId="77DC4C16" w:rsidR="00787E38" w:rsidRPr="009A3FF4" w:rsidRDefault="00787E38" w:rsidP="00787E38">
      <w:r>
        <w:tab/>
      </w:r>
      <w:r w:rsidR="00006D8C">
        <w:t>Continuing work on the second page, fixing errors with the editable boxes.</w:t>
      </w:r>
    </w:p>
    <w:p w14:paraId="614EB9ED" w14:textId="243FA393" w:rsidR="00787E38" w:rsidRDefault="00787E38" w:rsidP="00787E38"/>
    <w:p w14:paraId="3872F626" w14:textId="4DC473E1" w:rsidR="00787E38" w:rsidRDefault="00787E38" w:rsidP="00787E38">
      <w:r>
        <w:t>KEY POINTS</w:t>
      </w:r>
    </w:p>
    <w:p w14:paraId="478B228A" w14:textId="595FF05C" w:rsidR="00787E38" w:rsidRDefault="00F63AA3" w:rsidP="00787E38">
      <w:pPr>
        <w:pStyle w:val="ListParagraph"/>
        <w:numPr>
          <w:ilvl w:val="0"/>
          <w:numId w:val="1"/>
        </w:numPr>
      </w:pPr>
      <w:r>
        <w:t xml:space="preserve">Need to finish the second page and clean up </w:t>
      </w:r>
      <w:proofErr w:type="gramStart"/>
      <w:r>
        <w:t>CSS</w:t>
      </w:r>
      <w:proofErr w:type="gramEnd"/>
    </w:p>
    <w:p w14:paraId="5094E9BD" w14:textId="1243143C" w:rsidR="00006D8C" w:rsidRDefault="00006D8C" w:rsidP="00787E38">
      <w:pPr>
        <w:pStyle w:val="ListParagraph"/>
        <w:numPr>
          <w:ilvl w:val="0"/>
          <w:numId w:val="1"/>
        </w:numPr>
      </w:pPr>
      <w:r>
        <w:t xml:space="preserve">Try to have fully finished by week 4 at the </w:t>
      </w:r>
      <w:proofErr w:type="gramStart"/>
      <w:r>
        <w:t>latest</w:t>
      </w:r>
      <w:proofErr w:type="gramEnd"/>
    </w:p>
    <w:p w14:paraId="522C1508" w14:textId="0EF6DA25" w:rsidR="000B5452" w:rsidRDefault="000B5452" w:rsidP="000B5452"/>
    <w:p w14:paraId="2F1B848D" w14:textId="72555152" w:rsidR="000B5452" w:rsidRDefault="000B5452" w:rsidP="000B5452">
      <w:r>
        <w:t>NEXT MEETING</w:t>
      </w:r>
    </w:p>
    <w:p w14:paraId="730001B8" w14:textId="270BA021" w:rsidR="000B5452" w:rsidRDefault="00006D8C" w:rsidP="000B5452">
      <w:r>
        <w:tab/>
        <w:t xml:space="preserve">Finish the secondary page </w:t>
      </w:r>
      <w:proofErr w:type="gramStart"/>
      <w:r>
        <w:t>fully</w:t>
      </w:r>
      <w:proofErr w:type="gramEnd"/>
    </w:p>
    <w:p w14:paraId="1D370BAB" w14:textId="77777777" w:rsidR="00787E38" w:rsidRPr="00787E38" w:rsidRDefault="00787E38" w:rsidP="00787E38"/>
    <w:sectPr w:rsidR="00787E38" w:rsidRPr="00787E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2C182A"/>
    <w:multiLevelType w:val="hybridMultilevel"/>
    <w:tmpl w:val="A50E8E00"/>
    <w:lvl w:ilvl="0" w:tplc="7242AB6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085199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szAwMjc1NzS3NDJX0lEKTi0uzszPAymwrAUA0eMS3ywAAAA="/>
  </w:docVars>
  <w:rsids>
    <w:rsidRoot w:val="00787E38"/>
    <w:rsid w:val="00006D8C"/>
    <w:rsid w:val="000A3851"/>
    <w:rsid w:val="000B5452"/>
    <w:rsid w:val="00164CA4"/>
    <w:rsid w:val="00212CEE"/>
    <w:rsid w:val="00257D67"/>
    <w:rsid w:val="002D0F02"/>
    <w:rsid w:val="00350640"/>
    <w:rsid w:val="003A1400"/>
    <w:rsid w:val="003D2DCF"/>
    <w:rsid w:val="004C15CF"/>
    <w:rsid w:val="006356CE"/>
    <w:rsid w:val="0065511F"/>
    <w:rsid w:val="00787E38"/>
    <w:rsid w:val="009A3FF4"/>
    <w:rsid w:val="00C07612"/>
    <w:rsid w:val="00D322EE"/>
    <w:rsid w:val="00E017F4"/>
    <w:rsid w:val="00EB77AC"/>
    <w:rsid w:val="00F63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AAB44"/>
  <w15:chartTrackingRefBased/>
  <w15:docId w15:val="{14403448-362C-4CA3-994F-C94AA4085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7E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BF4BAC54CE414FBB083292EFC812FA" ma:contentTypeVersion="2" ma:contentTypeDescription="Create a new document." ma:contentTypeScope="" ma:versionID="f77e759f0f12e3dfb483aee2ce2cef06">
  <xsd:schema xmlns:xsd="http://www.w3.org/2001/XMLSchema" xmlns:xs="http://www.w3.org/2001/XMLSchema" xmlns:p="http://schemas.microsoft.com/office/2006/metadata/properties" xmlns:ns2="865c2a7c-ee7b-45e1-9cee-e74c943f2bc5" targetNamespace="http://schemas.microsoft.com/office/2006/metadata/properties" ma:root="true" ma:fieldsID="35f383b0de142474c4c7d957a9e4093b" ns2:_="">
    <xsd:import namespace="865c2a7c-ee7b-45e1-9cee-e74c943f2b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5c2a7c-ee7b-45e1-9cee-e74c943f2b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594D1F-3012-4A94-AC00-443071380F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C59E72-AB96-4FEB-A219-68BE686DBB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5c2a7c-ee7b-45e1-9cee-e74c943f2b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52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 Reji (student)</dc:creator>
  <cp:keywords/>
  <dc:description/>
  <cp:lastModifiedBy>Alen Reji (student)</cp:lastModifiedBy>
  <cp:revision>4</cp:revision>
  <dcterms:created xsi:type="dcterms:W3CDTF">2023-01-18T22:01:00Z</dcterms:created>
  <dcterms:modified xsi:type="dcterms:W3CDTF">2023-01-26T11:32:00Z</dcterms:modified>
</cp:coreProperties>
</file>